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p>
      <w:pPr>
        <w:pStyle w:val="FirstParagraph"/>
      </w:pPr>
      <w:r>
        <w:rPr>
          <w:bCs/>
          <w:b/>
        </w:rPr>
        <w:t xml:space="preserve">[Your Name]</w:t>
      </w:r>
      <w:r>
        <w:br/>
      </w:r>
      <w:r>
        <w:t xml:space="preserve">[Your Address]</w:t>
      </w:r>
      <w:r>
        <w:br/>
      </w:r>
      <w:r>
        <w:t xml:space="preserve">[City, Province, Postal Code]</w:t>
      </w:r>
      <w:r>
        <w:br/>
      </w:r>
      <w:r>
        <w:t xml:space="preserve">[Email Address] | [Phone Number] | [LinkedIn/Portfolio Link]</w:t>
      </w:r>
    </w:p>
    <w:p>
      <w:pPr>
        <w:pStyle w:val="BodyText"/>
      </w:pPr>
      <w:r>
        <w:t xml:space="preserve">[Date]</w:t>
      </w:r>
    </w:p>
    <w:p>
      <w:pPr>
        <w:pStyle w:val="BodyText"/>
      </w:pPr>
      <w:r>
        <w:rPr>
          <w:bCs/>
          <w:b/>
        </w:rPr>
        <w:t xml:space="preserve">Human Resources Department</w:t>
      </w:r>
      <w:r>
        <w:br/>
      </w:r>
      <w:r>
        <w:t xml:space="preserve">[Company Name]</w:t>
      </w:r>
      <w:r>
        <w:br/>
      </w:r>
      <w:r>
        <w:t xml:space="preserve">[Company Address]</w:t>
      </w:r>
      <w:r>
        <w:br/>
      </w:r>
      <w:r>
        <w:t xml:space="preserve">Cape Town, South Africa</w:t>
      </w:r>
    </w:p>
    <w:bookmarkStart w:id="20" w:name="X9f0e5a537b4c2f35fae7af8ba36b4b60ecf819b"/>
    <w:p>
      <w:pPr>
        <w:pStyle w:val="Heading2"/>
      </w:pPr>
      <w:r>
        <w:t xml:space="preserve">Cover Letter for Mechatronics Engineer Position</w:t>
      </w:r>
    </w:p>
    <w:p>
      <w:pPr>
        <w:pStyle w:val="FirstParagraph"/>
      </w:pPr>
      <w:r>
        <w:t xml:space="preserve">To the Hiring Team at [Company Name],</w:t>
      </w:r>
    </w:p>
    <w:p>
      <w:pPr>
        <w:pStyle w:val="BodyText"/>
      </w:pPr>
      <w:r>
        <w:t xml:space="preserve">I am writing to express my enthusiastic interest in the Mechatronics Engineer position at your organization, as advertised in [Job Board/Source]. With a strong academic background in mechatronics engineering, hands-on experience in automation and system integration, and a passion for innovation, I am eager to contribute my skills to [Company Name]’s mission of advancing technological solutions in South Africa’s dynamic industrial landscape. Cape Town, with its vibrant ecosystem of startups, manufacturing hubs, and renewable energy initiatives, represents an ideal environment for me to leverage my expertise and grow professionally.</w:t>
      </w:r>
    </w:p>
    <w:p>
      <w:pPr>
        <w:pStyle w:val="BodyText"/>
      </w:pPr>
      <w:r>
        <w:t xml:space="preserve">As a Mechatronics Engineer, I specialize in the convergence of mechanical systems, electronics, and software to design intelligent automation solutions. My academic training at [University Name] provided a solid foundation in control systems, robotics, and embedded programming, while my professional experience has allowed me to apply these concepts to real-world challenges. Over the past [X years], I have worked on projects ranging from industrial automation systems for manufacturing plants to the development of smart sensor networks for energy efficiency. These experiences have honed my ability to troubleshoot complex technical issues, collaborate with cross-functional teams, and deliver solutions that align with both operational and sustainability goals.</w:t>
      </w:r>
    </w:p>
    <w:p>
      <w:pPr>
        <w:pStyle w:val="BodyText"/>
      </w:pPr>
      <w:r>
        <w:t xml:space="preserve">One of my proudest accomplishments was leading the design and implementation of an automated quality inspection system for a local manufacturer in Cape Town. By integrating machine vision technology with programmable logic controllers (PLCs), we reduced production defects by 30% and improved overall efficiency. This project not only reinforced my technical skills but also deepened my understanding of how mechatronics engineering can drive tangible economic and environmental benefits. I am particularly drawn to [Company Name]’s focus on [mention specific company value, innovation, or project], as it aligns with my commitment to creating solutions that address South Africa’s unique industrial and technological needs.</w:t>
      </w:r>
    </w:p>
    <w:p>
      <w:pPr>
        <w:pStyle w:val="BodyText"/>
      </w:pPr>
      <w:r>
        <w:t xml:space="preserve">What sets me apart as a Mechatronics Engineer is my ability to bridge the gap between theoretical concepts and practical applications. I am proficient in tools such as MATLAB/Simulink, CAD software (SolidWorks, AutoCAD), and PLC programming languages like Ladder Logic and Structured Text. My experience with IoT platforms and data analytics further enables me to contribute to the development of smart systems that optimize performance and reduce costs. In South Africa’s rapidly evolving tech sector, where the demand for skilled engineers is growing, I am confident that my technical expertise, combined with my adaptability and problem-solving mindset, will add value to your team.</w:t>
      </w:r>
    </w:p>
    <w:p>
      <w:pPr>
        <w:pStyle w:val="BodyText"/>
      </w:pPr>
      <w:r>
        <w:t xml:space="preserve">Cape Town has always been a hub of innovation in South Africa, and I am excited about the opportunity to contribute to its thriving engineering community. The city’s emphasis on sustainable development and technological advancement resonates with my professional values. I have followed [Company Name]’s work in [specific project or industry], and I am inspired by your commitment to [mention a specific goal, e.g., "reducing energy consumption" or "advancing automation in agriculture"]. I believe that my background in mechatronics engineering, coupled with my dedication to continuous learning, makes me a strong candidate for this role.</w:t>
      </w:r>
    </w:p>
    <w:p>
      <w:pPr>
        <w:pStyle w:val="BodyText"/>
      </w:pPr>
      <w:r>
        <w:t xml:space="preserve">My approach to engineering is rooted in collaboration and a relentless pursuit of excellence. I thrive in environments where creativity and technical rigor intersect, and I am eager to bring this mindset to [Company Name]. Whether it’s optimizing existing systems, designing cutting-edge solutions, or mentoring junior engineers, I am committed to delivering results that exceed expectations. In South Africa’s competitive job market, where the demand for skilled professionals is high, I aim to contribute not only my technical skills but also my ability to work effectively in multicultural and fast-paced settings.</w:t>
      </w:r>
    </w:p>
    <w:p>
      <w:pPr>
        <w:pStyle w:val="BodyText"/>
      </w:pPr>
      <w:r>
        <w:t xml:space="preserve">In addition to my technical qualifications, I hold [mention certifications, if any], which further validate my expertise in mechatronics engineering. My participation in industry events such as the [relevant conference or workshop] in Cape Town has also kept me abreast of the latest trends and challenges facing engineers in South Africa. I am particularly interested in how emerging technologies like AI and robotics can be integrated into traditional industries to enhance productivity and sustainability.</w:t>
      </w:r>
    </w:p>
    <w:p>
      <w:pPr>
        <w:pStyle w:val="BodyText"/>
      </w:pPr>
      <w:r>
        <w:t xml:space="preserve">Thank you for considering my application. I would welcome the opportunity to discuss how my skills, experience, and passion for mechatronics engineering align with [Company Name]’s goals. I am available at your earliest convenience for an interview and can be reached at [phone number] or [email address]. I look forward to the possibility of contributing to your team’s success in Cape Town, South Africa.</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dc:language>en</dc:language>
  <cp:keywords/>
  <dcterms:created xsi:type="dcterms:W3CDTF">2026-06-06T15:01:57Z</dcterms:created>
  <dcterms:modified xsi:type="dcterms:W3CDTF">2026-06-06T15:01:57Z</dcterms:modified>
</cp:coreProperties>
</file>

<file path=docProps/custom.xml><?xml version="1.0" encoding="utf-8"?>
<Properties xmlns="http://schemas.openxmlformats.org/officeDocument/2006/custom-properties" xmlns:vt="http://schemas.openxmlformats.org/officeDocument/2006/docPropsVTypes"/>
</file>